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803D6" w14:textId="4422A18D" w:rsidR="00D77B43" w:rsidRDefault="00E81D1B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4E8C9D76" wp14:editId="40136BF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268595" cy="3371850"/>
            <wp:effectExtent l="0" t="0" r="8255" b="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77B4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F86522" w14:textId="77777777" w:rsidR="0082752F" w:rsidRDefault="0082752F" w:rsidP="00E81D1B">
      <w:r>
        <w:separator/>
      </w:r>
    </w:p>
  </w:endnote>
  <w:endnote w:type="continuationSeparator" w:id="0">
    <w:p w14:paraId="12C9AD35" w14:textId="77777777" w:rsidR="0082752F" w:rsidRDefault="0082752F" w:rsidP="00E81D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4DA346" w14:textId="77777777" w:rsidR="0082752F" w:rsidRDefault="0082752F" w:rsidP="00E81D1B">
      <w:r>
        <w:separator/>
      </w:r>
    </w:p>
  </w:footnote>
  <w:footnote w:type="continuationSeparator" w:id="0">
    <w:p w14:paraId="403A0B9A" w14:textId="77777777" w:rsidR="0082752F" w:rsidRDefault="0082752F" w:rsidP="00E81D1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3Nba0tDAxNrAwNTVU0lEKTi0uzszPAykwrAUADRNjIywAAAA="/>
  </w:docVars>
  <w:rsids>
    <w:rsidRoot w:val="00D77B43"/>
    <w:rsid w:val="0005078F"/>
    <w:rsid w:val="00395803"/>
    <w:rsid w:val="0082752F"/>
    <w:rsid w:val="00A906C3"/>
    <w:rsid w:val="00D77B43"/>
    <w:rsid w:val="00E81D1B"/>
    <w:rsid w:val="00F71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E777F16-91FF-49A5-B161-8D46B67F3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1D1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81D1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81D1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81D1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任 振兴</dc:creator>
  <cp:keywords/>
  <dc:description/>
  <cp:lastModifiedBy>Sidra Amiri</cp:lastModifiedBy>
  <cp:revision>2</cp:revision>
  <dcterms:created xsi:type="dcterms:W3CDTF">2018-11-08T14:03:00Z</dcterms:created>
  <dcterms:modified xsi:type="dcterms:W3CDTF">2018-11-08T14:03:00Z</dcterms:modified>
</cp:coreProperties>
</file>